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lang w:val="en-US"/>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8" r:link="rId9">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4">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5">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8">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9">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1">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2">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3">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4">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6">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7">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8">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9">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0">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03AF4411" w14:textId="77777777" w:rsidR="00994030" w:rsidRPr="00175A5D" w:rsidRDefault="00994030" w:rsidP="00994030">
      <w:pPr>
        <w:tabs>
          <w:tab w:val="left" w:pos="2520"/>
        </w:tabs>
        <w:rPr>
          <w:b/>
          <w:bCs/>
          <w:sz w:val="36"/>
          <w:szCs w:val="36"/>
          <w:lang w:val="en-US"/>
        </w:rPr>
      </w:pPr>
      <w:r w:rsidRPr="00175A5D">
        <w:rPr>
          <w:b/>
          <w:bCs/>
          <w:sz w:val="36"/>
          <w:szCs w:val="36"/>
          <w:highlight w:val="green"/>
          <w:lang w:val="en-US"/>
        </w:rPr>
        <w:t>Android</w:t>
      </w:r>
      <w:r w:rsidRPr="00175A5D">
        <w:rPr>
          <w:b/>
          <w:bCs/>
          <w:sz w:val="36"/>
          <w:szCs w:val="36"/>
          <w:lang w:val="en-US"/>
        </w:rPr>
        <w:tab/>
      </w:r>
    </w:p>
    <w:p w14:paraId="75D2F572" w14:textId="77777777" w:rsidR="00994030" w:rsidRDefault="00994030" w:rsidP="00994030">
      <w:pPr>
        <w:rPr>
          <w:lang w:val="en-US"/>
        </w:rPr>
      </w:pPr>
    </w:p>
    <w:p w14:paraId="391F1C3D" w14:textId="77777777" w:rsidR="00994030" w:rsidRDefault="00994030" w:rsidP="00994030">
      <w:pPr>
        <w:rPr>
          <w:b/>
          <w:bCs/>
          <w:color w:val="FF0000"/>
          <w:lang w:val="en-US"/>
        </w:rPr>
      </w:pPr>
      <w:r>
        <w:rPr>
          <w:b/>
          <w:bCs/>
          <w:color w:val="FF0000"/>
          <w:lang w:val="en-US"/>
        </w:rPr>
        <w:t>First app</w:t>
      </w:r>
    </w:p>
    <w:p w14:paraId="798B1384" w14:textId="77777777" w:rsidR="00994030" w:rsidRDefault="00994030" w:rsidP="00994030">
      <w:pPr>
        <w:rPr>
          <w:b/>
          <w:bCs/>
          <w:color w:val="FF0000"/>
          <w:lang w:val="en-US"/>
        </w:rPr>
      </w:pPr>
    </w:p>
    <w:p w14:paraId="6778BA78" w14:textId="77777777" w:rsidR="00994030" w:rsidRDefault="00994030" w:rsidP="00994030">
      <w:pPr>
        <w:rPr>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open the android studio after installation and select empty activity </w:t>
      </w:r>
    </w:p>
    <w:p w14:paraId="4344B17B" w14:textId="3D59A5C8" w:rsidR="006D7809" w:rsidRDefault="006D7809" w:rsidP="000B2614">
      <w:pPr>
        <w:rPr>
          <w:lang w:val="en-US"/>
        </w:rPr>
      </w:pPr>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2E09E6BC" w:rsidR="009F13D0" w:rsidRDefault="004135D8" w:rsidP="000B2614">
      <w:pPr>
        <w:rPr>
          <w:lang w:val="en-US"/>
        </w:rPr>
      </w:pPr>
      <w:r w:rsidRPr="004135D8">
        <w:rPr>
          <w:noProof/>
          <w:lang w:val="en-US"/>
        </w:rPr>
        <w:lastRenderedPageBreak/>
        <w:drawing>
          <wp:inline distT="0" distB="0" distL="0" distR="0" wp14:anchorId="4CE586B9" wp14:editId="01C5BD3A">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74415"/>
                    </a:xfrm>
                    <a:prstGeom prst="rect">
                      <a:avLst/>
                    </a:prstGeom>
                  </pic:spPr>
                </pic:pic>
              </a:graphicData>
            </a:graphic>
          </wp:inline>
        </w:drawing>
      </w:r>
    </w:p>
    <w:p w14:paraId="64FC5C58" w14:textId="77777777" w:rsidR="00DE57D2" w:rsidRDefault="00DE57D2" w:rsidP="000B2614">
      <w:pPr>
        <w:rPr>
          <w:lang w:val="en-US"/>
        </w:rPr>
      </w:pPr>
    </w:p>
    <w:p w14:paraId="406F8AB7" w14:textId="77777777" w:rsidR="00DE57D2" w:rsidRDefault="00DE57D2" w:rsidP="000B2614">
      <w:pPr>
        <w:rPr>
          <w:lang w:val="en-US"/>
        </w:rPr>
      </w:pPr>
    </w:p>
    <w:p w14:paraId="19F90528" w14:textId="12BFF535" w:rsidR="004135D8" w:rsidRDefault="00DE57D2" w:rsidP="000B2614">
      <w:pPr>
        <w:rPr>
          <w:lang w:val="en-US"/>
        </w:rPr>
      </w:pPr>
      <w:r w:rsidRPr="00D26A09">
        <w:rPr>
          <w:b/>
          <w:bCs/>
          <w:color w:val="FF0000"/>
          <w:lang w:val="en-US"/>
        </w:rPr>
        <w:t xml:space="preserve">Step </w:t>
      </w:r>
      <w:r>
        <w:rPr>
          <w:b/>
          <w:bCs/>
          <w:color w:val="FF0000"/>
          <w:lang w:val="en-US"/>
        </w:rPr>
        <w:t>1</w:t>
      </w:r>
      <w:r>
        <w:rPr>
          <w:b/>
          <w:bCs/>
          <w:color w:val="FF0000"/>
          <w:lang w:val="en-US"/>
        </w:rPr>
        <w:t>.1</w:t>
      </w:r>
      <w:r>
        <w:rPr>
          <w:b/>
          <w:bCs/>
          <w:color w:val="FF0000"/>
          <w:lang w:val="en-US"/>
        </w:rPr>
        <w:t>:</w:t>
      </w:r>
      <w:r w:rsidRPr="00D26A09">
        <w:rPr>
          <w:b/>
          <w:bCs/>
          <w:color w:val="FF0000"/>
          <w:lang w:val="en-US"/>
        </w:rPr>
        <w:t xml:space="preserve">  </w:t>
      </w:r>
      <w:r>
        <w:rPr>
          <w:b/>
          <w:bCs/>
          <w:lang w:val="en-US"/>
        </w:rPr>
        <w:t>Give name of project</w:t>
      </w:r>
    </w:p>
    <w:p w14:paraId="01479406" w14:textId="447476C3" w:rsidR="004135D8" w:rsidRDefault="004135D8" w:rsidP="000B2614">
      <w:pPr>
        <w:rPr>
          <w:lang w:val="en-US"/>
        </w:rPr>
      </w:pPr>
      <w:r w:rsidRPr="004135D8">
        <w:rPr>
          <w:noProof/>
          <w:lang w:val="en-US"/>
        </w:rPr>
        <w:lastRenderedPageBreak/>
        <w:drawing>
          <wp:inline distT="0" distB="0" distL="0" distR="0" wp14:anchorId="42FCDE9F" wp14:editId="15000ED4">
            <wp:extent cx="5943600" cy="4339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39590"/>
                    </a:xfrm>
                    <a:prstGeom prst="rect">
                      <a:avLst/>
                    </a:prstGeom>
                  </pic:spPr>
                </pic:pic>
              </a:graphicData>
            </a:graphic>
          </wp:inline>
        </w:drawing>
      </w:r>
    </w:p>
    <w:p w14:paraId="16A0712F" w14:textId="77913C8A" w:rsidR="00243912" w:rsidRDefault="00243912" w:rsidP="00243912">
      <w:pPr>
        <w:rPr>
          <w:lang w:val="en-US"/>
        </w:rPr>
      </w:pPr>
      <w:r w:rsidRPr="00D26A09">
        <w:rPr>
          <w:b/>
          <w:bCs/>
          <w:color w:val="FF0000"/>
          <w:lang w:val="en-US"/>
        </w:rPr>
        <w:t xml:space="preserve">Step </w:t>
      </w:r>
      <w:r>
        <w:rPr>
          <w:b/>
          <w:bCs/>
          <w:color w:val="FF0000"/>
          <w:lang w:val="en-US"/>
        </w:rPr>
        <w:t>1.2</w:t>
      </w:r>
      <w:r>
        <w:rPr>
          <w:b/>
          <w:bCs/>
          <w:color w:val="FF0000"/>
          <w:lang w:val="en-US"/>
        </w:rPr>
        <w:t>:</w:t>
      </w:r>
      <w:r w:rsidRPr="00D26A09">
        <w:rPr>
          <w:b/>
          <w:bCs/>
          <w:color w:val="FF0000"/>
          <w:lang w:val="en-US"/>
        </w:rPr>
        <w:t xml:space="preserve">  </w:t>
      </w:r>
      <w:r>
        <w:rPr>
          <w:b/>
          <w:bCs/>
          <w:color w:val="FF0000"/>
          <w:lang w:val="en-US"/>
        </w:rPr>
        <w:t xml:space="preserve">go to xml file and draw a button </w:t>
      </w:r>
    </w:p>
    <w:p w14:paraId="3E4591A4" w14:textId="77777777" w:rsidR="004135D8" w:rsidRDefault="004135D8" w:rsidP="000B2614">
      <w:pPr>
        <w:rPr>
          <w:lang w:val="en-US"/>
        </w:rPr>
      </w:pPr>
    </w:p>
    <w:p w14:paraId="6895AB36" w14:textId="609A9A1D" w:rsidR="004135D8" w:rsidRDefault="004135D8" w:rsidP="000B2614">
      <w:pPr>
        <w:rPr>
          <w:lang w:val="en-US"/>
        </w:rPr>
      </w:pPr>
      <w:r w:rsidRPr="004135D8">
        <w:rPr>
          <w:noProof/>
          <w:lang w:val="en-US"/>
        </w:rPr>
        <w:drawing>
          <wp:inline distT="0" distB="0" distL="0" distR="0" wp14:anchorId="261725BA" wp14:editId="3C2AC5B7">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8975"/>
                    </a:xfrm>
                    <a:prstGeom prst="rect">
                      <a:avLst/>
                    </a:prstGeom>
                  </pic:spPr>
                </pic:pic>
              </a:graphicData>
            </a:graphic>
          </wp:inline>
        </w:drawing>
      </w:r>
    </w:p>
    <w:p w14:paraId="0021D8E1" w14:textId="4672A19C" w:rsidR="00896961" w:rsidRDefault="00896961" w:rsidP="000B2614">
      <w:pPr>
        <w:rPr>
          <w:lang w:val="en-US"/>
        </w:rPr>
      </w:pPr>
      <w:r w:rsidRPr="00D26A09">
        <w:rPr>
          <w:b/>
          <w:bCs/>
          <w:color w:val="FF0000"/>
          <w:lang w:val="en-US"/>
        </w:rPr>
        <w:t xml:space="preserve">Step </w:t>
      </w:r>
      <w:r>
        <w:rPr>
          <w:b/>
          <w:bCs/>
          <w:color w:val="FF0000"/>
          <w:lang w:val="en-US"/>
        </w:rPr>
        <w:t>1</w:t>
      </w:r>
      <w:r>
        <w:rPr>
          <w:b/>
          <w:bCs/>
          <w:color w:val="FF0000"/>
          <w:lang w:val="en-US"/>
        </w:rPr>
        <w:t>.3</w:t>
      </w:r>
      <w:r>
        <w:rPr>
          <w:b/>
          <w:bCs/>
          <w:color w:val="FF0000"/>
          <w:lang w:val="en-US"/>
        </w:rPr>
        <w:t>:</w:t>
      </w:r>
      <w:r w:rsidRPr="00D26A09">
        <w:rPr>
          <w:b/>
          <w:bCs/>
          <w:color w:val="FF0000"/>
          <w:lang w:val="en-US"/>
        </w:rPr>
        <w:t xml:space="preserve">  </w:t>
      </w:r>
      <w:r w:rsidR="004657C6">
        <w:rPr>
          <w:b/>
          <w:bCs/>
          <w:lang w:val="en-US"/>
        </w:rPr>
        <w:t>simple signup</w:t>
      </w:r>
      <w:r>
        <w:rPr>
          <w:b/>
          <w:bCs/>
          <w:lang w:val="en-US"/>
        </w:rPr>
        <w:t xml:space="preserve"> form</w:t>
      </w:r>
    </w:p>
    <w:p w14:paraId="6F525BDA" w14:textId="459AAF88" w:rsidR="005542EC" w:rsidRDefault="005542EC" w:rsidP="000B2614">
      <w:pPr>
        <w:rPr>
          <w:lang w:val="en-US"/>
        </w:rPr>
      </w:pPr>
      <w:r>
        <w:rPr>
          <w:lang w:val="en-US"/>
        </w:rPr>
        <w:lastRenderedPageBreak/>
        <w:t>\</w:t>
      </w:r>
    </w:p>
    <w:p w14:paraId="5A4CDFA1" w14:textId="231490D2" w:rsidR="005542EC" w:rsidRDefault="004D1729" w:rsidP="000B2614">
      <w:pPr>
        <w:rPr>
          <w:lang w:val="en-US"/>
        </w:rPr>
      </w:pPr>
      <w:r w:rsidRPr="004D1729">
        <w:rPr>
          <w:noProof/>
          <w:lang w:val="en-US"/>
        </w:rPr>
        <w:drawing>
          <wp:inline distT="0" distB="0" distL="0" distR="0" wp14:anchorId="67049D41" wp14:editId="562143A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8180"/>
                    </a:xfrm>
                    <a:prstGeom prst="rect">
                      <a:avLst/>
                    </a:prstGeom>
                  </pic:spPr>
                </pic:pic>
              </a:graphicData>
            </a:graphic>
          </wp:inline>
        </w:drawing>
      </w:r>
    </w:p>
    <w:p w14:paraId="552D4CA3" w14:textId="77777777" w:rsidR="004D1729" w:rsidRDefault="004D1729" w:rsidP="000B2614">
      <w:pPr>
        <w:rPr>
          <w:lang w:val="en-US"/>
        </w:rPr>
      </w:pPr>
    </w:p>
    <w:p w14:paraId="45E1E36E" w14:textId="6B232864" w:rsidR="004D1729" w:rsidRDefault="0056165E" w:rsidP="000B2614">
      <w:pPr>
        <w:rPr>
          <w:lang w:val="en-US"/>
        </w:rPr>
      </w:pPr>
      <w:r w:rsidRPr="00D26A09">
        <w:rPr>
          <w:b/>
          <w:bCs/>
          <w:color w:val="FF0000"/>
          <w:lang w:val="en-US"/>
        </w:rPr>
        <w:t xml:space="preserve">Step </w:t>
      </w:r>
      <w:r>
        <w:rPr>
          <w:b/>
          <w:bCs/>
          <w:color w:val="FF0000"/>
          <w:lang w:val="en-US"/>
        </w:rPr>
        <w:t>1</w:t>
      </w:r>
      <w:r>
        <w:rPr>
          <w:b/>
          <w:bCs/>
          <w:color w:val="FF0000"/>
          <w:lang w:val="en-US"/>
        </w:rPr>
        <w:t>.4</w:t>
      </w:r>
      <w:r>
        <w:rPr>
          <w:b/>
          <w:bCs/>
          <w:color w:val="FF0000"/>
          <w:lang w:val="en-US"/>
        </w:rPr>
        <w:t>:</w:t>
      </w:r>
      <w:r w:rsidRPr="00D26A09">
        <w:rPr>
          <w:b/>
          <w:bCs/>
          <w:color w:val="FF0000"/>
          <w:lang w:val="en-US"/>
        </w:rPr>
        <w:t xml:space="preserve">  </w:t>
      </w:r>
      <w:r>
        <w:rPr>
          <w:b/>
          <w:bCs/>
          <w:color w:val="FF0000"/>
          <w:lang w:val="en-US"/>
        </w:rPr>
        <w:t>code</w:t>
      </w:r>
    </w:p>
    <w:p w14:paraId="5A8A0427" w14:textId="31854946" w:rsidR="00B64A4B" w:rsidRDefault="003A3AF7" w:rsidP="000B2614">
      <w:pPr>
        <w:rPr>
          <w:lang w:val="en-US"/>
        </w:rPr>
      </w:pPr>
      <w:r w:rsidRPr="003A3AF7">
        <w:rPr>
          <w:noProof/>
          <w:lang w:val="en-US"/>
        </w:rPr>
        <w:drawing>
          <wp:inline distT="0" distB="0" distL="0" distR="0" wp14:anchorId="6158DD8A" wp14:editId="6E4E334D">
            <wp:extent cx="5943600" cy="31235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23565"/>
                    </a:xfrm>
                    <a:prstGeom prst="rect">
                      <a:avLst/>
                    </a:prstGeom>
                  </pic:spPr>
                </pic:pic>
              </a:graphicData>
            </a:graphic>
          </wp:inline>
        </w:drawing>
      </w:r>
    </w:p>
    <w:p w14:paraId="3C0484D5" w14:textId="77777777" w:rsidR="00A354AA" w:rsidRDefault="00A354AA" w:rsidP="000B2614">
      <w:pPr>
        <w:rPr>
          <w:lang w:val="en-US"/>
        </w:rPr>
      </w:pPr>
    </w:p>
    <w:p w14:paraId="1468B254" w14:textId="77777777" w:rsidR="00A354AA" w:rsidRDefault="00A354AA" w:rsidP="000B2614">
      <w:pPr>
        <w:rPr>
          <w:lang w:val="en-US"/>
        </w:rPr>
      </w:pPr>
    </w:p>
    <w:p w14:paraId="5F9A6AF0" w14:textId="77777777" w:rsidR="005A2046" w:rsidRDefault="005A2046" w:rsidP="000B2614">
      <w:pPr>
        <w:rPr>
          <w:lang w:val="en-US"/>
        </w:rPr>
      </w:pPr>
    </w:p>
    <w:p w14:paraId="2CC8107B" w14:textId="633E6A73" w:rsidR="004C276F" w:rsidRDefault="004C276F" w:rsidP="000B2614">
      <w:pPr>
        <w:rPr>
          <w:b/>
          <w:bCs/>
          <w:sz w:val="40"/>
          <w:szCs w:val="40"/>
          <w:lang w:val="en-US"/>
        </w:rPr>
      </w:pPr>
      <w:r w:rsidRPr="004C276F">
        <w:rPr>
          <w:b/>
          <w:bCs/>
          <w:sz w:val="40"/>
          <w:szCs w:val="40"/>
          <w:highlight w:val="green"/>
          <w:lang w:val="en-US"/>
        </w:rPr>
        <w:t>Activity</w:t>
      </w:r>
      <w:r w:rsidRPr="004C276F">
        <w:rPr>
          <w:b/>
          <w:bCs/>
          <w:sz w:val="40"/>
          <w:szCs w:val="40"/>
          <w:lang w:val="en-US"/>
        </w:rPr>
        <w:t xml:space="preserve"> </w:t>
      </w:r>
    </w:p>
    <w:p w14:paraId="6C86AF5E" w14:textId="1767C28E" w:rsidR="004C276F" w:rsidRPr="004C276F" w:rsidRDefault="004C276F" w:rsidP="000B2614">
      <w:pPr>
        <w:rPr>
          <w:b/>
          <w:bCs/>
          <w:sz w:val="40"/>
          <w:szCs w:val="40"/>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Go to thanks page when we press submit button</w:t>
      </w:r>
    </w:p>
    <w:p w14:paraId="250C8B33" w14:textId="246276B4" w:rsidR="005A2046" w:rsidRDefault="005A2046" w:rsidP="000B2614">
      <w:pPr>
        <w:rPr>
          <w:lang w:val="en-US"/>
        </w:rPr>
      </w:pPr>
      <w:r w:rsidRPr="005A2046">
        <w:rPr>
          <w:noProof/>
          <w:lang w:val="en-US"/>
        </w:rPr>
        <w:lastRenderedPageBreak/>
        <w:drawing>
          <wp:inline distT="0" distB="0" distL="0" distR="0" wp14:anchorId="7070A863" wp14:editId="02607754">
            <wp:extent cx="59436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22625"/>
                    </a:xfrm>
                    <a:prstGeom prst="rect">
                      <a:avLst/>
                    </a:prstGeom>
                  </pic:spPr>
                </pic:pic>
              </a:graphicData>
            </a:graphic>
          </wp:inline>
        </w:drawing>
      </w:r>
    </w:p>
    <w:p w14:paraId="4A54994C" w14:textId="77777777" w:rsidR="00A91F9F" w:rsidRDefault="00A91F9F" w:rsidP="000B2614">
      <w:pPr>
        <w:rPr>
          <w:lang w:val="en-US"/>
        </w:rPr>
      </w:pPr>
    </w:p>
    <w:p w14:paraId="5CD06637" w14:textId="77777777" w:rsidR="000F22F5" w:rsidRDefault="000F22F5" w:rsidP="000B2614">
      <w:pPr>
        <w:rPr>
          <w:lang w:val="en-US"/>
        </w:rPr>
      </w:pPr>
    </w:p>
    <w:p w14:paraId="4298782F" w14:textId="222AC13F" w:rsidR="004135D8" w:rsidRDefault="004135D8" w:rsidP="000B2614">
      <w:pPr>
        <w:rPr>
          <w:lang w:val="en-US"/>
        </w:rPr>
      </w:pPr>
      <w:r w:rsidRPr="004135D8">
        <w:rPr>
          <w:noProof/>
          <w:lang w:val="en-US"/>
        </w:rPr>
        <w:lastRenderedPageBreak/>
        <w:drawing>
          <wp:inline distT="0" distB="0" distL="0" distR="0" wp14:anchorId="5D4446AE" wp14:editId="2415D1D3">
            <wp:extent cx="5943600" cy="4973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973955"/>
                    </a:xfrm>
                    <a:prstGeom prst="rect">
                      <a:avLst/>
                    </a:prstGeom>
                  </pic:spPr>
                </pic:pic>
              </a:graphicData>
            </a:graphic>
          </wp:inline>
        </w:drawing>
      </w:r>
    </w:p>
    <w:p w14:paraId="741F5275" w14:textId="7AC6611A" w:rsidR="004135D8" w:rsidRDefault="004135D8" w:rsidP="00DD022D">
      <w:pPr>
        <w:rPr>
          <w:lang w:val="en-US"/>
        </w:rPr>
      </w:pPr>
    </w:p>
    <w:p w14:paraId="278817B6" w14:textId="37C840B4" w:rsidR="00DD022D" w:rsidRDefault="0006298B" w:rsidP="0006298B">
      <w:pPr>
        <w:tabs>
          <w:tab w:val="left" w:pos="3308"/>
        </w:tabs>
        <w:rPr>
          <w:b/>
          <w:bCs/>
          <w:sz w:val="32"/>
          <w:szCs w:val="32"/>
          <w:lang w:val="en-US"/>
        </w:rPr>
      </w:pPr>
      <w:r w:rsidRPr="0006298B">
        <w:rPr>
          <w:b/>
          <w:bCs/>
          <w:sz w:val="32"/>
          <w:szCs w:val="32"/>
          <w:highlight w:val="green"/>
          <w:lang w:val="en-US"/>
        </w:rPr>
        <w:t>Activity Life Cycle</w:t>
      </w:r>
      <w:r>
        <w:rPr>
          <w:b/>
          <w:bCs/>
          <w:sz w:val="32"/>
          <w:szCs w:val="32"/>
          <w:lang w:val="en-US"/>
        </w:rPr>
        <w:tab/>
      </w:r>
    </w:p>
    <w:p w14:paraId="1866FC4E" w14:textId="25D64FF4" w:rsidR="0006298B" w:rsidRDefault="0006298B" w:rsidP="0006298B">
      <w:pPr>
        <w:tabs>
          <w:tab w:val="left" w:pos="3308"/>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Write the code for understanding the code in better way</w:t>
      </w:r>
    </w:p>
    <w:p w14:paraId="29C61D42" w14:textId="51EC5702" w:rsidR="0006298B" w:rsidRDefault="0006298B" w:rsidP="0006298B">
      <w:pPr>
        <w:tabs>
          <w:tab w:val="left" w:pos="3308"/>
        </w:tabs>
        <w:rPr>
          <w:b/>
          <w:bCs/>
          <w:lang w:val="en-US"/>
        </w:rPr>
      </w:pPr>
      <w:r>
        <w:rPr>
          <w:b/>
          <w:bCs/>
          <w:lang w:val="en-US"/>
        </w:rPr>
        <w:t>Onstart</w:t>
      </w:r>
    </w:p>
    <w:p w14:paraId="305D29BF" w14:textId="12D357DD" w:rsidR="0006298B" w:rsidRDefault="0006298B" w:rsidP="0006298B">
      <w:pPr>
        <w:tabs>
          <w:tab w:val="left" w:pos="3308"/>
        </w:tabs>
        <w:rPr>
          <w:b/>
          <w:bCs/>
          <w:lang w:val="en-US"/>
        </w:rPr>
      </w:pPr>
      <w:r>
        <w:rPr>
          <w:b/>
          <w:bCs/>
          <w:lang w:val="en-US"/>
        </w:rPr>
        <w:t>Onpause</w:t>
      </w:r>
    </w:p>
    <w:p w14:paraId="0A12EB23" w14:textId="290F2E9E" w:rsidR="0006298B" w:rsidRDefault="0006298B" w:rsidP="0006298B">
      <w:pPr>
        <w:tabs>
          <w:tab w:val="left" w:pos="3308"/>
        </w:tabs>
        <w:rPr>
          <w:b/>
          <w:bCs/>
          <w:lang w:val="en-US"/>
        </w:rPr>
      </w:pPr>
      <w:r>
        <w:rPr>
          <w:b/>
          <w:bCs/>
          <w:lang w:val="en-US"/>
        </w:rPr>
        <w:t>Onstop</w:t>
      </w:r>
    </w:p>
    <w:p w14:paraId="50DE6AF6" w14:textId="622D6AD1" w:rsidR="0006298B" w:rsidRDefault="0006298B" w:rsidP="0006298B">
      <w:pPr>
        <w:tabs>
          <w:tab w:val="left" w:pos="3308"/>
        </w:tabs>
        <w:rPr>
          <w:b/>
          <w:bCs/>
          <w:lang w:val="en-US"/>
        </w:rPr>
      </w:pPr>
      <w:r>
        <w:rPr>
          <w:b/>
          <w:bCs/>
          <w:lang w:val="en-US"/>
        </w:rPr>
        <w:t>Onwait</w:t>
      </w:r>
    </w:p>
    <w:p w14:paraId="13C0A063" w14:textId="2564681C" w:rsidR="00DB0519" w:rsidRPr="0006298B" w:rsidRDefault="00DB0519" w:rsidP="0006298B">
      <w:pPr>
        <w:tabs>
          <w:tab w:val="left" w:pos="3308"/>
        </w:tabs>
        <w:rPr>
          <w:b/>
          <w:bCs/>
          <w:sz w:val="32"/>
          <w:szCs w:val="32"/>
          <w:lang w:val="en-US"/>
        </w:rPr>
      </w:pPr>
      <w:r>
        <w:rPr>
          <w:b/>
          <w:bCs/>
          <w:lang w:val="en-US"/>
        </w:rPr>
        <w:t>See in the terminal for understanding the states</w:t>
      </w:r>
    </w:p>
    <w:p w14:paraId="3AF90CC9" w14:textId="5E69D361" w:rsidR="004135D8" w:rsidRDefault="00A60E65" w:rsidP="000B2614">
      <w:pPr>
        <w:rPr>
          <w:lang w:val="en-US"/>
        </w:rPr>
      </w:pPr>
      <w:r w:rsidRPr="00A60E65">
        <w:rPr>
          <w:noProof/>
          <w:lang w:val="en-US"/>
        </w:rPr>
        <w:lastRenderedPageBreak/>
        <w:drawing>
          <wp:inline distT="0" distB="0" distL="0" distR="0" wp14:anchorId="1CDF06B5" wp14:editId="71B3B96B">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28975"/>
                    </a:xfrm>
                    <a:prstGeom prst="rect">
                      <a:avLst/>
                    </a:prstGeom>
                  </pic:spPr>
                </pic:pic>
              </a:graphicData>
            </a:graphic>
          </wp:inline>
        </w:drawing>
      </w:r>
    </w:p>
    <w:p w14:paraId="34FE1D8E" w14:textId="77777777" w:rsidR="00DB0519" w:rsidRDefault="00DB0519" w:rsidP="000B2614">
      <w:pPr>
        <w:rPr>
          <w:lang w:val="en-US"/>
        </w:rPr>
      </w:pPr>
    </w:p>
    <w:p w14:paraId="19FEB349" w14:textId="0687A228" w:rsidR="00712A88" w:rsidRDefault="003855C9" w:rsidP="003855C9">
      <w:pPr>
        <w:tabs>
          <w:tab w:val="left" w:pos="2452"/>
        </w:tabs>
        <w:jc w:val="center"/>
        <w:rPr>
          <w:b/>
          <w:bCs/>
          <w:sz w:val="36"/>
          <w:szCs w:val="36"/>
          <w:lang w:val="en-US"/>
        </w:rPr>
      </w:pPr>
      <w:r w:rsidRPr="003855C9">
        <w:rPr>
          <w:b/>
          <w:bCs/>
          <w:sz w:val="36"/>
          <w:szCs w:val="36"/>
          <w:highlight w:val="green"/>
          <w:lang w:val="en-US"/>
        </w:rPr>
        <w:t>Animation</w:t>
      </w:r>
    </w:p>
    <w:p w14:paraId="3E5ACA2C" w14:textId="6EABD39F" w:rsidR="008F4DAA" w:rsidRDefault="008F4DAA" w:rsidP="008F4DAA">
      <w:pPr>
        <w:tabs>
          <w:tab w:val="left" w:pos="2452"/>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start the empty project place pic in drawable and write the code to animate </w:t>
      </w:r>
    </w:p>
    <w:p w14:paraId="6CB17394" w14:textId="671E857A" w:rsidR="008F4DAA" w:rsidRDefault="00611F50" w:rsidP="008F4DAA">
      <w:pPr>
        <w:tabs>
          <w:tab w:val="left" w:pos="2452"/>
        </w:tabs>
        <w:rPr>
          <w:b/>
          <w:bCs/>
          <w:sz w:val="36"/>
          <w:szCs w:val="36"/>
          <w:lang w:val="en-US"/>
        </w:rPr>
      </w:pPr>
      <w:r>
        <w:rPr>
          <w:b/>
          <w:bCs/>
          <w:sz w:val="36"/>
          <w:szCs w:val="36"/>
          <w:lang w:val="en-US"/>
        </w:rPr>
        <w:t>Here are different kind of animation</w:t>
      </w:r>
    </w:p>
    <w:p w14:paraId="0469BA58" w14:textId="332717BC" w:rsidR="00611F50" w:rsidRDefault="00611F50" w:rsidP="008F4DAA">
      <w:pPr>
        <w:tabs>
          <w:tab w:val="left" w:pos="2452"/>
        </w:tabs>
        <w:rPr>
          <w:b/>
          <w:bCs/>
          <w:lang w:val="en-US"/>
        </w:rPr>
      </w:pPr>
      <w:r>
        <w:rPr>
          <w:b/>
          <w:bCs/>
          <w:lang w:val="en-US"/>
        </w:rPr>
        <w:t>Fade</w:t>
      </w:r>
    </w:p>
    <w:p w14:paraId="18F38C6A" w14:textId="651E7A73" w:rsidR="00611F50" w:rsidRDefault="00611F50" w:rsidP="008F4DAA">
      <w:pPr>
        <w:tabs>
          <w:tab w:val="left" w:pos="2452"/>
        </w:tabs>
        <w:rPr>
          <w:b/>
          <w:bCs/>
          <w:lang w:val="en-US"/>
        </w:rPr>
      </w:pPr>
      <w:r>
        <w:rPr>
          <w:b/>
          <w:bCs/>
          <w:lang w:val="en-US"/>
        </w:rPr>
        <w:t>translate x</w:t>
      </w:r>
    </w:p>
    <w:p w14:paraId="0922B51F" w14:textId="61887A04" w:rsidR="00611F50" w:rsidRDefault="00611F50" w:rsidP="008F4DAA">
      <w:pPr>
        <w:tabs>
          <w:tab w:val="left" w:pos="2452"/>
        </w:tabs>
        <w:rPr>
          <w:b/>
          <w:bCs/>
          <w:lang w:val="en-US"/>
        </w:rPr>
      </w:pPr>
      <w:r>
        <w:rPr>
          <w:b/>
          <w:bCs/>
          <w:lang w:val="en-US"/>
        </w:rPr>
        <w:t>translate y</w:t>
      </w:r>
    </w:p>
    <w:p w14:paraId="5FD1C72E" w14:textId="4BFB8C43" w:rsidR="00611F50" w:rsidRDefault="00611F50" w:rsidP="008F4DAA">
      <w:pPr>
        <w:tabs>
          <w:tab w:val="left" w:pos="2452"/>
        </w:tabs>
        <w:rPr>
          <w:b/>
          <w:bCs/>
          <w:lang w:val="en-US"/>
        </w:rPr>
      </w:pPr>
      <w:r>
        <w:rPr>
          <w:b/>
          <w:bCs/>
          <w:lang w:val="en-US"/>
        </w:rPr>
        <w:t>rotate</w:t>
      </w:r>
    </w:p>
    <w:p w14:paraId="4BBDD0AE" w14:textId="77777777" w:rsidR="00611F50" w:rsidRDefault="00611F50" w:rsidP="008F4DAA">
      <w:pPr>
        <w:tabs>
          <w:tab w:val="left" w:pos="2452"/>
        </w:tabs>
        <w:rPr>
          <w:b/>
          <w:bCs/>
          <w:lang w:val="en-US"/>
        </w:rPr>
      </w:pPr>
      <w:bookmarkStart w:id="0" w:name="_GoBack"/>
      <w:bookmarkEnd w:id="0"/>
    </w:p>
    <w:p w14:paraId="7DC65585" w14:textId="77777777" w:rsidR="00611F50" w:rsidRPr="00611F50" w:rsidRDefault="00611F50" w:rsidP="008F4DAA">
      <w:pPr>
        <w:tabs>
          <w:tab w:val="left" w:pos="2452"/>
        </w:tabs>
        <w:rPr>
          <w:b/>
          <w:bCs/>
          <w:lang w:val="en-US"/>
        </w:rPr>
      </w:pPr>
    </w:p>
    <w:p w14:paraId="5B30B376" w14:textId="77777777" w:rsidR="00712A88" w:rsidRDefault="00712A88" w:rsidP="000B2614">
      <w:pPr>
        <w:rPr>
          <w:lang w:val="en-US"/>
        </w:rPr>
      </w:pPr>
    </w:p>
    <w:p w14:paraId="76619BB1" w14:textId="0B7BAAFA" w:rsidR="00712A88" w:rsidRDefault="007B3E83" w:rsidP="000B2614">
      <w:pPr>
        <w:rPr>
          <w:lang w:val="en-US"/>
        </w:rPr>
      </w:pPr>
      <w:r w:rsidRPr="007B3E83">
        <w:rPr>
          <w:noProof/>
          <w:lang w:val="en-US"/>
        </w:rPr>
        <w:lastRenderedPageBreak/>
        <w:drawing>
          <wp:inline distT="0" distB="0" distL="0" distR="0" wp14:anchorId="225B02DA" wp14:editId="5C3F06D0">
            <wp:extent cx="5943600" cy="3442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42335"/>
                    </a:xfrm>
                    <a:prstGeom prst="rect">
                      <a:avLst/>
                    </a:prstGeom>
                  </pic:spPr>
                </pic:pic>
              </a:graphicData>
            </a:graphic>
          </wp:inline>
        </w:drawing>
      </w:r>
    </w:p>
    <w:p w14:paraId="78F53233" w14:textId="77777777" w:rsidR="007B3E83" w:rsidRDefault="007B3E83" w:rsidP="000B2614">
      <w:pPr>
        <w:rPr>
          <w:lang w:val="en-US"/>
        </w:rPr>
      </w:pPr>
    </w:p>
    <w:p w14:paraId="7193CA28" w14:textId="77777777" w:rsidR="007B3E83" w:rsidRDefault="007B3E83" w:rsidP="000B2614">
      <w:pPr>
        <w:rPr>
          <w:lang w:val="en-US"/>
        </w:rPr>
      </w:pPr>
    </w:p>
    <w:p w14:paraId="16DD36BC" w14:textId="5981E85D" w:rsidR="00A60E65" w:rsidRDefault="007B3E83" w:rsidP="000B2614">
      <w:pPr>
        <w:rPr>
          <w:lang w:val="en-US"/>
        </w:rPr>
      </w:pPr>
      <w:r w:rsidRPr="007B3E83">
        <w:rPr>
          <w:noProof/>
          <w:lang w:val="en-US"/>
        </w:rPr>
        <w:drawing>
          <wp:inline distT="0" distB="0" distL="0" distR="0" wp14:anchorId="67BC0D93" wp14:editId="1A08A466">
            <wp:extent cx="5943600" cy="3470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70910"/>
                    </a:xfrm>
                    <a:prstGeom prst="rect">
                      <a:avLst/>
                    </a:prstGeom>
                  </pic:spPr>
                </pic:pic>
              </a:graphicData>
            </a:graphic>
          </wp:inline>
        </w:drawing>
      </w:r>
    </w:p>
    <w:p w14:paraId="5897A92E" w14:textId="77777777" w:rsidR="007B3E83" w:rsidRDefault="007B3E83" w:rsidP="000B2614">
      <w:pPr>
        <w:rPr>
          <w:lang w:val="en-US"/>
        </w:rPr>
      </w:pPr>
    </w:p>
    <w:p w14:paraId="4D423888" w14:textId="691CA205" w:rsidR="007B3E83" w:rsidRDefault="00DE1DFB" w:rsidP="000B2614">
      <w:pPr>
        <w:rPr>
          <w:lang w:val="en-US"/>
        </w:rPr>
      </w:pPr>
      <w:r w:rsidRPr="00DE1DFB">
        <w:rPr>
          <w:noProof/>
          <w:lang w:val="en-US"/>
        </w:rPr>
        <w:lastRenderedPageBreak/>
        <w:drawing>
          <wp:inline distT="0" distB="0" distL="0" distR="0" wp14:anchorId="0A808F75" wp14:editId="05D37C38">
            <wp:extent cx="5943600" cy="3061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7D938318" w14:textId="77777777" w:rsidR="00E86C6A" w:rsidRDefault="00E86C6A" w:rsidP="000B2614">
      <w:pPr>
        <w:rPr>
          <w:lang w:val="en-US"/>
        </w:rPr>
      </w:pPr>
    </w:p>
    <w:p w14:paraId="1F192FB3" w14:textId="340FABC5" w:rsidR="00E86C6A" w:rsidRDefault="00E86C6A" w:rsidP="000B2614">
      <w:pPr>
        <w:rPr>
          <w:lang w:val="en-US"/>
        </w:rPr>
      </w:pPr>
      <w:r w:rsidRPr="00E86C6A">
        <w:rPr>
          <w:noProof/>
          <w:lang w:val="en-US"/>
        </w:rPr>
        <w:drawing>
          <wp:inline distT="0" distB="0" distL="0" distR="0" wp14:anchorId="583D7D6E" wp14:editId="533969CE">
            <wp:extent cx="5943600" cy="31978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97860"/>
                    </a:xfrm>
                    <a:prstGeom prst="rect">
                      <a:avLst/>
                    </a:prstGeom>
                  </pic:spPr>
                </pic:pic>
              </a:graphicData>
            </a:graphic>
          </wp:inline>
        </w:drawing>
      </w:r>
    </w:p>
    <w:p w14:paraId="5C9CF5A7" w14:textId="77777777" w:rsidR="00E86C6A" w:rsidRDefault="00E86C6A" w:rsidP="000B2614">
      <w:pPr>
        <w:rPr>
          <w:lang w:val="en-US"/>
        </w:rPr>
      </w:pPr>
    </w:p>
    <w:p w14:paraId="66C31A03" w14:textId="77777777" w:rsidR="00E86C6A" w:rsidRDefault="00E86C6A" w:rsidP="000B2614">
      <w:pPr>
        <w:rPr>
          <w:lang w:val="en-US"/>
        </w:rPr>
      </w:pPr>
    </w:p>
    <w:p w14:paraId="6F972C64" w14:textId="0A561CE9" w:rsidR="002A3535" w:rsidRDefault="00F7353A" w:rsidP="000B2614">
      <w:pPr>
        <w:rPr>
          <w:lang w:val="en-US"/>
        </w:rPr>
      </w:pPr>
      <w:r>
        <w:rPr>
          <w:lang w:val="en-US"/>
        </w:rPr>
        <w:t>sql</w:t>
      </w:r>
      <w:r w:rsidR="00E86C6A">
        <w:rPr>
          <w:lang w:val="en-US"/>
        </w:rPr>
        <w:tab/>
      </w:r>
    </w:p>
    <w:p w14:paraId="158EE0B5" w14:textId="565598B2" w:rsidR="002A3535" w:rsidRDefault="002A3535" w:rsidP="000B2614">
      <w:pPr>
        <w:rPr>
          <w:lang w:val="en-US"/>
        </w:rPr>
      </w:pPr>
    </w:p>
    <w:p w14:paraId="3F897D53" w14:textId="2645ECE7" w:rsidR="00A60E65" w:rsidRDefault="00040D21" w:rsidP="000B2614">
      <w:pPr>
        <w:rPr>
          <w:lang w:val="en-US"/>
        </w:rPr>
      </w:pPr>
      <w:r w:rsidRPr="00040D21">
        <w:rPr>
          <w:noProof/>
          <w:lang w:val="en-US"/>
        </w:rPr>
        <w:lastRenderedPageBreak/>
        <w:drawing>
          <wp:inline distT="0" distB="0" distL="0" distR="0" wp14:anchorId="639E1CAD" wp14:editId="2B0C806E">
            <wp:extent cx="5943600" cy="3089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9275"/>
                    </a:xfrm>
                    <a:prstGeom prst="rect">
                      <a:avLst/>
                    </a:prstGeom>
                  </pic:spPr>
                </pic:pic>
              </a:graphicData>
            </a:graphic>
          </wp:inline>
        </w:drawing>
      </w:r>
    </w:p>
    <w:p w14:paraId="19A7D86D" w14:textId="77777777" w:rsidR="00040D21" w:rsidRDefault="00040D21" w:rsidP="000B2614">
      <w:pPr>
        <w:rPr>
          <w:lang w:val="en-US"/>
        </w:rPr>
      </w:pPr>
    </w:p>
    <w:p w14:paraId="5726869E" w14:textId="063D7E4B" w:rsidR="00040D21" w:rsidRDefault="00040D21" w:rsidP="000B2614">
      <w:pPr>
        <w:rPr>
          <w:lang w:val="en-US"/>
        </w:rPr>
      </w:pPr>
      <w:r w:rsidRPr="00040D21">
        <w:rPr>
          <w:noProof/>
          <w:lang w:val="en-US"/>
        </w:rPr>
        <w:drawing>
          <wp:inline distT="0" distB="0" distL="0" distR="0" wp14:anchorId="0022AC03" wp14:editId="0E1F8424">
            <wp:extent cx="5943600" cy="32340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34055"/>
                    </a:xfrm>
                    <a:prstGeom prst="rect">
                      <a:avLst/>
                    </a:prstGeom>
                  </pic:spPr>
                </pic:pic>
              </a:graphicData>
            </a:graphic>
          </wp:inline>
        </w:drawing>
      </w:r>
    </w:p>
    <w:p w14:paraId="6A1D05A9" w14:textId="77777777" w:rsidR="00040D21" w:rsidRDefault="00040D21" w:rsidP="000B2614">
      <w:pPr>
        <w:rPr>
          <w:lang w:val="en-US"/>
        </w:rPr>
      </w:pPr>
    </w:p>
    <w:p w14:paraId="390E2A8D" w14:textId="624A9D43" w:rsidR="00040D21" w:rsidRDefault="00BF6A79" w:rsidP="000B2614">
      <w:pPr>
        <w:rPr>
          <w:lang w:val="en-US"/>
        </w:rPr>
      </w:pPr>
      <w:r w:rsidRPr="00BF6A79">
        <w:rPr>
          <w:noProof/>
          <w:lang w:val="en-US"/>
        </w:rPr>
        <w:lastRenderedPageBreak/>
        <w:drawing>
          <wp:inline distT="0" distB="0" distL="0" distR="0" wp14:anchorId="63800D2C" wp14:editId="6F39ADD0">
            <wp:extent cx="5943600" cy="5012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12055"/>
                    </a:xfrm>
                    <a:prstGeom prst="rect">
                      <a:avLst/>
                    </a:prstGeom>
                  </pic:spPr>
                </pic:pic>
              </a:graphicData>
            </a:graphic>
          </wp:inline>
        </w:drawing>
      </w:r>
    </w:p>
    <w:p w14:paraId="12CDE9A5" w14:textId="77777777" w:rsidR="00BF6A79" w:rsidRDefault="00BF6A79" w:rsidP="000B2614">
      <w:pPr>
        <w:rPr>
          <w:lang w:val="en-US"/>
        </w:rPr>
      </w:pPr>
    </w:p>
    <w:p w14:paraId="008913C5" w14:textId="2D3D266B" w:rsidR="00BF6A79" w:rsidRDefault="00615D43" w:rsidP="000B2614">
      <w:pPr>
        <w:rPr>
          <w:lang w:val="en-US"/>
        </w:rPr>
      </w:pPr>
      <w:r w:rsidRPr="00615D43">
        <w:rPr>
          <w:noProof/>
          <w:lang w:val="en-US"/>
        </w:rPr>
        <w:drawing>
          <wp:inline distT="0" distB="0" distL="0" distR="0" wp14:anchorId="1DF7B0B6" wp14:editId="4164CD49">
            <wp:extent cx="5943600" cy="22517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1710"/>
                    </a:xfrm>
                    <a:prstGeom prst="rect">
                      <a:avLst/>
                    </a:prstGeom>
                  </pic:spPr>
                </pic:pic>
              </a:graphicData>
            </a:graphic>
          </wp:inline>
        </w:drawing>
      </w:r>
    </w:p>
    <w:p w14:paraId="5324357F" w14:textId="77777777" w:rsidR="00615D43" w:rsidRDefault="00615D43" w:rsidP="000B2614">
      <w:pPr>
        <w:rPr>
          <w:lang w:val="en-US"/>
        </w:rPr>
      </w:pPr>
    </w:p>
    <w:p w14:paraId="2F252A05" w14:textId="77777777" w:rsidR="00615D43" w:rsidRPr="000B2614" w:rsidRDefault="00615D43" w:rsidP="000B2614">
      <w:pPr>
        <w:rPr>
          <w:lang w:val="en-US"/>
        </w:rPr>
      </w:pPr>
    </w:p>
    <w:sectPr w:rsidR="00615D43" w:rsidRPr="000B26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6D8B8A" w14:textId="77777777" w:rsidR="00F15A31" w:rsidRDefault="00F15A31" w:rsidP="008D1106">
      <w:pPr>
        <w:spacing w:line="240" w:lineRule="auto"/>
      </w:pPr>
      <w:r>
        <w:separator/>
      </w:r>
    </w:p>
  </w:endnote>
  <w:endnote w:type="continuationSeparator" w:id="0">
    <w:p w14:paraId="28A326D2" w14:textId="77777777" w:rsidR="00F15A31" w:rsidRDefault="00F15A31"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1971BB" w14:textId="77777777" w:rsidR="00F15A31" w:rsidRDefault="00F15A31" w:rsidP="008D1106">
      <w:pPr>
        <w:spacing w:line="240" w:lineRule="auto"/>
      </w:pPr>
      <w:r>
        <w:separator/>
      </w:r>
    </w:p>
  </w:footnote>
  <w:footnote w:type="continuationSeparator" w:id="0">
    <w:p w14:paraId="1B1090BD" w14:textId="77777777" w:rsidR="00F15A31" w:rsidRDefault="00F15A31" w:rsidP="008D110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0D21"/>
    <w:rsid w:val="00047557"/>
    <w:rsid w:val="00047E00"/>
    <w:rsid w:val="00051396"/>
    <w:rsid w:val="00056FD3"/>
    <w:rsid w:val="00060A5E"/>
    <w:rsid w:val="00060C4E"/>
    <w:rsid w:val="00062578"/>
    <w:rsid w:val="0006298B"/>
    <w:rsid w:val="00063AA1"/>
    <w:rsid w:val="000663BD"/>
    <w:rsid w:val="000735E4"/>
    <w:rsid w:val="0007523C"/>
    <w:rsid w:val="00076D09"/>
    <w:rsid w:val="00080369"/>
    <w:rsid w:val="00082ED2"/>
    <w:rsid w:val="00084352"/>
    <w:rsid w:val="00086089"/>
    <w:rsid w:val="0009315A"/>
    <w:rsid w:val="000954F6"/>
    <w:rsid w:val="0009589D"/>
    <w:rsid w:val="0009644B"/>
    <w:rsid w:val="000965DF"/>
    <w:rsid w:val="00097107"/>
    <w:rsid w:val="000A3962"/>
    <w:rsid w:val="000A5D4F"/>
    <w:rsid w:val="000A64D4"/>
    <w:rsid w:val="000B2614"/>
    <w:rsid w:val="000B272B"/>
    <w:rsid w:val="000B37A7"/>
    <w:rsid w:val="000B3AA7"/>
    <w:rsid w:val="000B6B80"/>
    <w:rsid w:val="000C0B1A"/>
    <w:rsid w:val="000C5D19"/>
    <w:rsid w:val="000C6088"/>
    <w:rsid w:val="000D2A76"/>
    <w:rsid w:val="000D38C5"/>
    <w:rsid w:val="000D6AB2"/>
    <w:rsid w:val="000D79B9"/>
    <w:rsid w:val="000E0A98"/>
    <w:rsid w:val="000E1FDA"/>
    <w:rsid w:val="000F02FE"/>
    <w:rsid w:val="000F1DC0"/>
    <w:rsid w:val="000F22F5"/>
    <w:rsid w:val="000F3506"/>
    <w:rsid w:val="000F37F0"/>
    <w:rsid w:val="001000FA"/>
    <w:rsid w:val="0011207A"/>
    <w:rsid w:val="00113A8E"/>
    <w:rsid w:val="001140DA"/>
    <w:rsid w:val="00116212"/>
    <w:rsid w:val="001167F2"/>
    <w:rsid w:val="00122399"/>
    <w:rsid w:val="001254EA"/>
    <w:rsid w:val="00125C7D"/>
    <w:rsid w:val="0013213B"/>
    <w:rsid w:val="00132963"/>
    <w:rsid w:val="00132D74"/>
    <w:rsid w:val="0013571E"/>
    <w:rsid w:val="00137DE6"/>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3918"/>
    <w:rsid w:val="001D3FC2"/>
    <w:rsid w:val="001D4A03"/>
    <w:rsid w:val="001E0B1E"/>
    <w:rsid w:val="001E2481"/>
    <w:rsid w:val="001E5258"/>
    <w:rsid w:val="001E6179"/>
    <w:rsid w:val="001E6F0D"/>
    <w:rsid w:val="001F34C1"/>
    <w:rsid w:val="001F5A3E"/>
    <w:rsid w:val="002000A0"/>
    <w:rsid w:val="002051D8"/>
    <w:rsid w:val="00205431"/>
    <w:rsid w:val="002107F7"/>
    <w:rsid w:val="00211AB6"/>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3912"/>
    <w:rsid w:val="002448C0"/>
    <w:rsid w:val="002478E5"/>
    <w:rsid w:val="00250B24"/>
    <w:rsid w:val="00251D0D"/>
    <w:rsid w:val="00251E70"/>
    <w:rsid w:val="00252A55"/>
    <w:rsid w:val="00254759"/>
    <w:rsid w:val="002569F0"/>
    <w:rsid w:val="00257431"/>
    <w:rsid w:val="00257C0E"/>
    <w:rsid w:val="00264424"/>
    <w:rsid w:val="002659C5"/>
    <w:rsid w:val="00265A83"/>
    <w:rsid w:val="00274A68"/>
    <w:rsid w:val="00277EB3"/>
    <w:rsid w:val="00280F80"/>
    <w:rsid w:val="00281456"/>
    <w:rsid w:val="00281B41"/>
    <w:rsid w:val="00283542"/>
    <w:rsid w:val="0028706B"/>
    <w:rsid w:val="0029234D"/>
    <w:rsid w:val="00296684"/>
    <w:rsid w:val="002976A3"/>
    <w:rsid w:val="002A1D6D"/>
    <w:rsid w:val="002A3535"/>
    <w:rsid w:val="002A67E8"/>
    <w:rsid w:val="002C0304"/>
    <w:rsid w:val="002C1317"/>
    <w:rsid w:val="002C346E"/>
    <w:rsid w:val="002C4B77"/>
    <w:rsid w:val="002C4FF5"/>
    <w:rsid w:val="002C7BF1"/>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3D2"/>
    <w:rsid w:val="003058EC"/>
    <w:rsid w:val="0030639D"/>
    <w:rsid w:val="00306CA1"/>
    <w:rsid w:val="003072AF"/>
    <w:rsid w:val="00310C4C"/>
    <w:rsid w:val="00311A77"/>
    <w:rsid w:val="003142C7"/>
    <w:rsid w:val="00315A0C"/>
    <w:rsid w:val="00323788"/>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2A92"/>
    <w:rsid w:val="003855C9"/>
    <w:rsid w:val="00386E2E"/>
    <w:rsid w:val="0039202A"/>
    <w:rsid w:val="00393880"/>
    <w:rsid w:val="00393ED2"/>
    <w:rsid w:val="00395D76"/>
    <w:rsid w:val="00396974"/>
    <w:rsid w:val="00396A97"/>
    <w:rsid w:val="00397BE4"/>
    <w:rsid w:val="003A2223"/>
    <w:rsid w:val="003A3AF7"/>
    <w:rsid w:val="003A3FE2"/>
    <w:rsid w:val="003A5824"/>
    <w:rsid w:val="003A68C1"/>
    <w:rsid w:val="003B0431"/>
    <w:rsid w:val="003B0C32"/>
    <w:rsid w:val="003B72B8"/>
    <w:rsid w:val="003C03F9"/>
    <w:rsid w:val="003C340E"/>
    <w:rsid w:val="003C78C0"/>
    <w:rsid w:val="003C7DEC"/>
    <w:rsid w:val="003D053F"/>
    <w:rsid w:val="003D2800"/>
    <w:rsid w:val="003D4DBA"/>
    <w:rsid w:val="003E24EB"/>
    <w:rsid w:val="003E7906"/>
    <w:rsid w:val="003F2F4A"/>
    <w:rsid w:val="003F4818"/>
    <w:rsid w:val="003F6A64"/>
    <w:rsid w:val="003F7894"/>
    <w:rsid w:val="00402F1D"/>
    <w:rsid w:val="00404781"/>
    <w:rsid w:val="004135D8"/>
    <w:rsid w:val="004148CF"/>
    <w:rsid w:val="00416FED"/>
    <w:rsid w:val="00420A31"/>
    <w:rsid w:val="00431906"/>
    <w:rsid w:val="00434C26"/>
    <w:rsid w:val="00436099"/>
    <w:rsid w:val="004360B6"/>
    <w:rsid w:val="00442DE2"/>
    <w:rsid w:val="00445AAF"/>
    <w:rsid w:val="00445DDB"/>
    <w:rsid w:val="0044725D"/>
    <w:rsid w:val="00450A16"/>
    <w:rsid w:val="0045385F"/>
    <w:rsid w:val="00455ED2"/>
    <w:rsid w:val="00456DA6"/>
    <w:rsid w:val="004576A2"/>
    <w:rsid w:val="004626A6"/>
    <w:rsid w:val="004657C6"/>
    <w:rsid w:val="0047082F"/>
    <w:rsid w:val="004803B6"/>
    <w:rsid w:val="004815C3"/>
    <w:rsid w:val="00481919"/>
    <w:rsid w:val="00482207"/>
    <w:rsid w:val="00483358"/>
    <w:rsid w:val="00486398"/>
    <w:rsid w:val="00495A9D"/>
    <w:rsid w:val="004B3789"/>
    <w:rsid w:val="004B519E"/>
    <w:rsid w:val="004C276F"/>
    <w:rsid w:val="004C2CC5"/>
    <w:rsid w:val="004C549F"/>
    <w:rsid w:val="004D1729"/>
    <w:rsid w:val="004D2625"/>
    <w:rsid w:val="004D4B3C"/>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542EC"/>
    <w:rsid w:val="0056165E"/>
    <w:rsid w:val="00564026"/>
    <w:rsid w:val="00564CAA"/>
    <w:rsid w:val="005662B0"/>
    <w:rsid w:val="0057101A"/>
    <w:rsid w:val="00571925"/>
    <w:rsid w:val="00574D1C"/>
    <w:rsid w:val="0057530F"/>
    <w:rsid w:val="005753D4"/>
    <w:rsid w:val="005756E5"/>
    <w:rsid w:val="00580DB7"/>
    <w:rsid w:val="00582B2D"/>
    <w:rsid w:val="00583FFB"/>
    <w:rsid w:val="005844C7"/>
    <w:rsid w:val="00591B81"/>
    <w:rsid w:val="00596ED8"/>
    <w:rsid w:val="0059787C"/>
    <w:rsid w:val="00597F55"/>
    <w:rsid w:val="005A2046"/>
    <w:rsid w:val="005A64A7"/>
    <w:rsid w:val="005B5998"/>
    <w:rsid w:val="005B6BE0"/>
    <w:rsid w:val="005B6E0F"/>
    <w:rsid w:val="005B7CFE"/>
    <w:rsid w:val="005C3881"/>
    <w:rsid w:val="005C73C6"/>
    <w:rsid w:val="005D5372"/>
    <w:rsid w:val="005E2E2C"/>
    <w:rsid w:val="005E5155"/>
    <w:rsid w:val="005E5209"/>
    <w:rsid w:val="005E5BDC"/>
    <w:rsid w:val="005F21F8"/>
    <w:rsid w:val="005F317C"/>
    <w:rsid w:val="005F37A9"/>
    <w:rsid w:val="005F5B75"/>
    <w:rsid w:val="005F76F8"/>
    <w:rsid w:val="006015E5"/>
    <w:rsid w:val="00602CA1"/>
    <w:rsid w:val="00611F50"/>
    <w:rsid w:val="0061276D"/>
    <w:rsid w:val="006130D8"/>
    <w:rsid w:val="00615D43"/>
    <w:rsid w:val="006162FE"/>
    <w:rsid w:val="006172B6"/>
    <w:rsid w:val="0062181B"/>
    <w:rsid w:val="00622978"/>
    <w:rsid w:val="006241E6"/>
    <w:rsid w:val="00625613"/>
    <w:rsid w:val="00625827"/>
    <w:rsid w:val="006260DB"/>
    <w:rsid w:val="00632EBF"/>
    <w:rsid w:val="006335F4"/>
    <w:rsid w:val="00633F3C"/>
    <w:rsid w:val="00634251"/>
    <w:rsid w:val="00645C76"/>
    <w:rsid w:val="006512ED"/>
    <w:rsid w:val="00652969"/>
    <w:rsid w:val="0065545C"/>
    <w:rsid w:val="0065552A"/>
    <w:rsid w:val="0066618D"/>
    <w:rsid w:val="006718C7"/>
    <w:rsid w:val="00672A2E"/>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B0DB1"/>
    <w:rsid w:val="006B4192"/>
    <w:rsid w:val="006B54E6"/>
    <w:rsid w:val="006B66AD"/>
    <w:rsid w:val="006C0214"/>
    <w:rsid w:val="006C4442"/>
    <w:rsid w:val="006C5958"/>
    <w:rsid w:val="006C7B67"/>
    <w:rsid w:val="006C7BF0"/>
    <w:rsid w:val="006D27CF"/>
    <w:rsid w:val="006D56D5"/>
    <w:rsid w:val="006D7809"/>
    <w:rsid w:val="006E1EC3"/>
    <w:rsid w:val="006E4BAA"/>
    <w:rsid w:val="006E5E32"/>
    <w:rsid w:val="006E74CA"/>
    <w:rsid w:val="006E776C"/>
    <w:rsid w:val="006F0701"/>
    <w:rsid w:val="006F151A"/>
    <w:rsid w:val="00704D32"/>
    <w:rsid w:val="007056BF"/>
    <w:rsid w:val="00705EBA"/>
    <w:rsid w:val="0071059A"/>
    <w:rsid w:val="007111E9"/>
    <w:rsid w:val="00711404"/>
    <w:rsid w:val="00711D63"/>
    <w:rsid w:val="00711F70"/>
    <w:rsid w:val="00712A88"/>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3E83"/>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20AB"/>
    <w:rsid w:val="00862D2D"/>
    <w:rsid w:val="00864F73"/>
    <w:rsid w:val="008655E7"/>
    <w:rsid w:val="008704FE"/>
    <w:rsid w:val="00870ACE"/>
    <w:rsid w:val="00871DE2"/>
    <w:rsid w:val="008764C9"/>
    <w:rsid w:val="00876E10"/>
    <w:rsid w:val="00877F38"/>
    <w:rsid w:val="00887C90"/>
    <w:rsid w:val="008901B5"/>
    <w:rsid w:val="008931B7"/>
    <w:rsid w:val="00896961"/>
    <w:rsid w:val="008A10D8"/>
    <w:rsid w:val="008A235A"/>
    <w:rsid w:val="008A2C61"/>
    <w:rsid w:val="008A61F8"/>
    <w:rsid w:val="008B3A97"/>
    <w:rsid w:val="008B49E0"/>
    <w:rsid w:val="008C003B"/>
    <w:rsid w:val="008C0591"/>
    <w:rsid w:val="008C34E8"/>
    <w:rsid w:val="008C6FF4"/>
    <w:rsid w:val="008D1106"/>
    <w:rsid w:val="008D4AD6"/>
    <w:rsid w:val="008D6670"/>
    <w:rsid w:val="008E6E09"/>
    <w:rsid w:val="008F152D"/>
    <w:rsid w:val="008F4DAA"/>
    <w:rsid w:val="008F55CC"/>
    <w:rsid w:val="0090601A"/>
    <w:rsid w:val="00906EBC"/>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D49"/>
    <w:rsid w:val="00953E78"/>
    <w:rsid w:val="00957095"/>
    <w:rsid w:val="00963264"/>
    <w:rsid w:val="00964A6B"/>
    <w:rsid w:val="00967603"/>
    <w:rsid w:val="009700DC"/>
    <w:rsid w:val="00974620"/>
    <w:rsid w:val="00974FEF"/>
    <w:rsid w:val="00975EBE"/>
    <w:rsid w:val="00985EEE"/>
    <w:rsid w:val="009869C6"/>
    <w:rsid w:val="00986C21"/>
    <w:rsid w:val="00994030"/>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F13D0"/>
    <w:rsid w:val="009F2223"/>
    <w:rsid w:val="009F3B30"/>
    <w:rsid w:val="009F46A5"/>
    <w:rsid w:val="009F6B39"/>
    <w:rsid w:val="00A0056E"/>
    <w:rsid w:val="00A046CA"/>
    <w:rsid w:val="00A06D36"/>
    <w:rsid w:val="00A11E0C"/>
    <w:rsid w:val="00A20004"/>
    <w:rsid w:val="00A2351F"/>
    <w:rsid w:val="00A25A4F"/>
    <w:rsid w:val="00A30370"/>
    <w:rsid w:val="00A33A20"/>
    <w:rsid w:val="00A33A9E"/>
    <w:rsid w:val="00A354AA"/>
    <w:rsid w:val="00A41D60"/>
    <w:rsid w:val="00A44BBA"/>
    <w:rsid w:val="00A45471"/>
    <w:rsid w:val="00A4684E"/>
    <w:rsid w:val="00A5175C"/>
    <w:rsid w:val="00A54A0B"/>
    <w:rsid w:val="00A55B54"/>
    <w:rsid w:val="00A60E65"/>
    <w:rsid w:val="00A613D5"/>
    <w:rsid w:val="00A65D41"/>
    <w:rsid w:val="00A7322E"/>
    <w:rsid w:val="00A74A07"/>
    <w:rsid w:val="00A81112"/>
    <w:rsid w:val="00A83AEB"/>
    <w:rsid w:val="00A866B3"/>
    <w:rsid w:val="00A90152"/>
    <w:rsid w:val="00A91F9F"/>
    <w:rsid w:val="00A93311"/>
    <w:rsid w:val="00A9457B"/>
    <w:rsid w:val="00AA2569"/>
    <w:rsid w:val="00AA2AC5"/>
    <w:rsid w:val="00AA2F21"/>
    <w:rsid w:val="00AA44CC"/>
    <w:rsid w:val="00AA493A"/>
    <w:rsid w:val="00AA5342"/>
    <w:rsid w:val="00AB2E6D"/>
    <w:rsid w:val="00AB45E0"/>
    <w:rsid w:val="00AB76BD"/>
    <w:rsid w:val="00AC0BBB"/>
    <w:rsid w:val="00AC2018"/>
    <w:rsid w:val="00AC4251"/>
    <w:rsid w:val="00AC5253"/>
    <w:rsid w:val="00AC58A6"/>
    <w:rsid w:val="00AC740C"/>
    <w:rsid w:val="00AD1042"/>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41669"/>
    <w:rsid w:val="00B41C54"/>
    <w:rsid w:val="00B4572C"/>
    <w:rsid w:val="00B4636E"/>
    <w:rsid w:val="00B476C6"/>
    <w:rsid w:val="00B5235D"/>
    <w:rsid w:val="00B54C49"/>
    <w:rsid w:val="00B57E54"/>
    <w:rsid w:val="00B63D90"/>
    <w:rsid w:val="00B64A4B"/>
    <w:rsid w:val="00B65164"/>
    <w:rsid w:val="00B67AFB"/>
    <w:rsid w:val="00B71C55"/>
    <w:rsid w:val="00B747B2"/>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6A79"/>
    <w:rsid w:val="00BF72CC"/>
    <w:rsid w:val="00C00F94"/>
    <w:rsid w:val="00C10C4C"/>
    <w:rsid w:val="00C1223F"/>
    <w:rsid w:val="00C21D3E"/>
    <w:rsid w:val="00C30746"/>
    <w:rsid w:val="00C335BE"/>
    <w:rsid w:val="00C34364"/>
    <w:rsid w:val="00C3611C"/>
    <w:rsid w:val="00C36D4D"/>
    <w:rsid w:val="00C45F8A"/>
    <w:rsid w:val="00C461E8"/>
    <w:rsid w:val="00C47EA0"/>
    <w:rsid w:val="00C510AA"/>
    <w:rsid w:val="00C52C44"/>
    <w:rsid w:val="00C558CD"/>
    <w:rsid w:val="00C56BF3"/>
    <w:rsid w:val="00C604B7"/>
    <w:rsid w:val="00C61046"/>
    <w:rsid w:val="00C700B1"/>
    <w:rsid w:val="00C75B33"/>
    <w:rsid w:val="00C81A5A"/>
    <w:rsid w:val="00C81C38"/>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E1C51"/>
    <w:rsid w:val="00CE3794"/>
    <w:rsid w:val="00CF3344"/>
    <w:rsid w:val="00CF34C3"/>
    <w:rsid w:val="00CF52A9"/>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40C9D"/>
    <w:rsid w:val="00D42EBD"/>
    <w:rsid w:val="00D469A7"/>
    <w:rsid w:val="00D47E5C"/>
    <w:rsid w:val="00D511A2"/>
    <w:rsid w:val="00D5176B"/>
    <w:rsid w:val="00D51964"/>
    <w:rsid w:val="00D53B49"/>
    <w:rsid w:val="00D5596D"/>
    <w:rsid w:val="00D559E4"/>
    <w:rsid w:val="00D61C1B"/>
    <w:rsid w:val="00D634CC"/>
    <w:rsid w:val="00D66F39"/>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B0519"/>
    <w:rsid w:val="00DB6A63"/>
    <w:rsid w:val="00DB7A4C"/>
    <w:rsid w:val="00DC3264"/>
    <w:rsid w:val="00DC637D"/>
    <w:rsid w:val="00DC658F"/>
    <w:rsid w:val="00DD022D"/>
    <w:rsid w:val="00DD051F"/>
    <w:rsid w:val="00DD2750"/>
    <w:rsid w:val="00DD3DC7"/>
    <w:rsid w:val="00DD4E93"/>
    <w:rsid w:val="00DE0981"/>
    <w:rsid w:val="00DE0A24"/>
    <w:rsid w:val="00DE1B9C"/>
    <w:rsid w:val="00DE1DFB"/>
    <w:rsid w:val="00DE3697"/>
    <w:rsid w:val="00DE4696"/>
    <w:rsid w:val="00DE4CCB"/>
    <w:rsid w:val="00DE57D2"/>
    <w:rsid w:val="00DE7C1E"/>
    <w:rsid w:val="00DF450B"/>
    <w:rsid w:val="00E06401"/>
    <w:rsid w:val="00E10282"/>
    <w:rsid w:val="00E13F13"/>
    <w:rsid w:val="00E1465F"/>
    <w:rsid w:val="00E16CF1"/>
    <w:rsid w:val="00E2061F"/>
    <w:rsid w:val="00E21D77"/>
    <w:rsid w:val="00E25908"/>
    <w:rsid w:val="00E34B0D"/>
    <w:rsid w:val="00E34C73"/>
    <w:rsid w:val="00E41538"/>
    <w:rsid w:val="00E5085F"/>
    <w:rsid w:val="00E578D6"/>
    <w:rsid w:val="00E57A98"/>
    <w:rsid w:val="00E61483"/>
    <w:rsid w:val="00E70E40"/>
    <w:rsid w:val="00E76F4D"/>
    <w:rsid w:val="00E77EDF"/>
    <w:rsid w:val="00E8098E"/>
    <w:rsid w:val="00E826A4"/>
    <w:rsid w:val="00E82766"/>
    <w:rsid w:val="00E82D21"/>
    <w:rsid w:val="00E830F5"/>
    <w:rsid w:val="00E84155"/>
    <w:rsid w:val="00E85E7B"/>
    <w:rsid w:val="00E86C6A"/>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D01CF"/>
    <w:rsid w:val="00ED39E0"/>
    <w:rsid w:val="00ED4037"/>
    <w:rsid w:val="00ED693D"/>
    <w:rsid w:val="00ED73A5"/>
    <w:rsid w:val="00EE2EA6"/>
    <w:rsid w:val="00EF2396"/>
    <w:rsid w:val="00EF315B"/>
    <w:rsid w:val="00EF40D8"/>
    <w:rsid w:val="00F12C47"/>
    <w:rsid w:val="00F13120"/>
    <w:rsid w:val="00F14804"/>
    <w:rsid w:val="00F14F06"/>
    <w:rsid w:val="00F15A31"/>
    <w:rsid w:val="00F2441A"/>
    <w:rsid w:val="00F24FA2"/>
    <w:rsid w:val="00F2541E"/>
    <w:rsid w:val="00F34E4C"/>
    <w:rsid w:val="00F353D7"/>
    <w:rsid w:val="00F40194"/>
    <w:rsid w:val="00F45B18"/>
    <w:rsid w:val="00F51572"/>
    <w:rsid w:val="00F51822"/>
    <w:rsid w:val="00F538EB"/>
    <w:rsid w:val="00F57F16"/>
    <w:rsid w:val="00F6011E"/>
    <w:rsid w:val="00F60E32"/>
    <w:rsid w:val="00F64318"/>
    <w:rsid w:val="00F710E8"/>
    <w:rsid w:val="00F7353A"/>
    <w:rsid w:val="00F73BE4"/>
    <w:rsid w:val="00F74940"/>
    <w:rsid w:val="00F77B65"/>
    <w:rsid w:val="00F8184D"/>
    <w:rsid w:val="00F81F36"/>
    <w:rsid w:val="00F90B99"/>
    <w:rsid w:val="00F928C8"/>
    <w:rsid w:val="00F95D60"/>
    <w:rsid w:val="00FA1B8A"/>
    <w:rsid w:val="00FA1F42"/>
    <w:rsid w:val="00FA29AA"/>
    <w:rsid w:val="00FA2ABE"/>
    <w:rsid w:val="00FA32CB"/>
    <w:rsid w:val="00FA472F"/>
    <w:rsid w:val="00FA668B"/>
    <w:rsid w:val="00FB043A"/>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g"/><Relationship Id="rId29" Type="http://schemas.openxmlformats.org/officeDocument/2006/relationships/image" Target="media/image21.jp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image" Target="media/image11.jpg"/><Relationship Id="rId31" Type="http://schemas.openxmlformats.org/officeDocument/2006/relationships/image" Target="media/image23.jp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file:///F:\Title\MASS%20COMM\Punjab%20University%20(Colour).jp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image" Target="media/image1.jpeg"/><Relationship Id="rId51" Type="http://schemas.openxmlformats.org/officeDocument/2006/relationships/image" Target="media/image4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EA412D-2E4E-407F-8E3C-A34B18F54F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1</TotalTime>
  <Pages>23</Pages>
  <Words>578</Words>
  <Characters>329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qib Sheikh</cp:lastModifiedBy>
  <cp:revision>87</cp:revision>
  <dcterms:created xsi:type="dcterms:W3CDTF">2021-03-01T06:48:00Z</dcterms:created>
  <dcterms:modified xsi:type="dcterms:W3CDTF">2021-06-09T07:34:00Z</dcterms:modified>
</cp:coreProperties>
</file>